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6D4AD1" w14:textId="2EE1A009" w:rsidR="00406EB2" w:rsidRDefault="00406EB2" w:rsidP="00406EB2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9A48EA0" w14:textId="4995341B" w:rsidR="00EE7B5F" w:rsidRPr="009D157B" w:rsidRDefault="00175AFF" w:rsidP="009D157B">
      <w:pPr>
        <w:pStyle w:val="Tekstpodstawowy"/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Załącznik nr 1</w:t>
      </w:r>
      <w:r w:rsidR="009D157B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327127A2" w14:textId="77777777" w:rsidR="00A94323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</w:p>
    <w:p w14:paraId="3A0A415A" w14:textId="77777777" w:rsidR="00A94323" w:rsidRPr="00553021" w:rsidRDefault="00EE7B5F" w:rsidP="00553021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  <w:r w:rsidR="00406EB2">
        <w:rPr>
          <w:rFonts w:ascii="Calibri" w:hAnsi="Calibri" w:cs="Calibri"/>
          <w:b/>
          <w:iCs/>
          <w:sz w:val="22"/>
          <w:szCs w:val="22"/>
          <w:lang w:eastAsia="en-US"/>
        </w:rPr>
        <w:t>n</w:t>
      </w:r>
      <w:r w:rsidR="004A6CCD">
        <w:rPr>
          <w:rFonts w:ascii="Calibri" w:hAnsi="Calibri" w:cs="Calibri"/>
          <w:b/>
          <w:iCs/>
          <w:sz w:val="22"/>
          <w:szCs w:val="22"/>
          <w:lang w:eastAsia="en-US"/>
        </w:rPr>
        <w:t xml:space="preserve">a </w:t>
      </w:r>
      <w:r w:rsidR="009F3D33">
        <w:rPr>
          <w:rFonts w:ascii="Calibri" w:hAnsi="Calibri" w:cs="Calibri"/>
          <w:b/>
          <w:iCs/>
          <w:sz w:val="22"/>
          <w:szCs w:val="22"/>
          <w:lang w:eastAsia="en-US"/>
        </w:rPr>
        <w:t xml:space="preserve"> dostawę </w:t>
      </w:r>
      <w:r w:rsidR="00781458">
        <w:rPr>
          <w:rFonts w:ascii="Calibri" w:hAnsi="Calibri" w:cs="Calibri"/>
          <w:b/>
          <w:bCs/>
          <w:sz w:val="22"/>
          <w:szCs w:val="22"/>
        </w:rPr>
        <w:t>o</w:t>
      </w:r>
      <w:r w:rsidR="00781458" w:rsidRPr="00781458">
        <w:rPr>
          <w:rFonts w:ascii="Calibri" w:hAnsi="Calibri" w:cs="Calibri"/>
          <w:b/>
          <w:bCs/>
          <w:sz w:val="22"/>
          <w:szCs w:val="22"/>
        </w:rPr>
        <w:t>dczytow</w:t>
      </w:r>
      <w:r w:rsidR="00781458">
        <w:rPr>
          <w:rFonts w:ascii="Calibri" w:hAnsi="Calibri" w:cs="Calibri"/>
          <w:b/>
          <w:bCs/>
          <w:sz w:val="22"/>
          <w:szCs w:val="22"/>
        </w:rPr>
        <w:t xml:space="preserve">ych </w:t>
      </w:r>
      <w:r w:rsidR="00781458" w:rsidRPr="00781458">
        <w:rPr>
          <w:rFonts w:ascii="Calibri" w:hAnsi="Calibri" w:cs="Calibri"/>
          <w:b/>
          <w:bCs/>
          <w:sz w:val="22"/>
          <w:szCs w:val="22"/>
        </w:rPr>
        <w:t>układ</w:t>
      </w:r>
      <w:r w:rsidR="00781458">
        <w:rPr>
          <w:rFonts w:ascii="Calibri" w:hAnsi="Calibri" w:cs="Calibri"/>
          <w:b/>
          <w:bCs/>
          <w:sz w:val="22"/>
          <w:szCs w:val="22"/>
        </w:rPr>
        <w:t>ów</w:t>
      </w:r>
      <w:r w:rsidR="00781458" w:rsidRPr="00781458">
        <w:rPr>
          <w:rFonts w:ascii="Calibri" w:hAnsi="Calibri" w:cs="Calibri"/>
          <w:b/>
          <w:bCs/>
          <w:sz w:val="22"/>
          <w:szCs w:val="22"/>
        </w:rPr>
        <w:t xml:space="preserve"> scalon</w:t>
      </w:r>
      <w:r w:rsidR="00781458">
        <w:rPr>
          <w:rFonts w:ascii="Calibri" w:hAnsi="Calibri" w:cs="Calibri"/>
          <w:b/>
          <w:bCs/>
          <w:sz w:val="22"/>
          <w:szCs w:val="22"/>
        </w:rPr>
        <w:t>ych</w:t>
      </w:r>
    </w:p>
    <w:p w14:paraId="51512F9A" w14:textId="71B398C3" w:rsidR="00A535E9" w:rsidRDefault="00A535E9" w:rsidP="00A923F5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E438210" w14:textId="2FAE3CCF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tbl>
      <w:tblPr>
        <w:tblW w:w="9853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7"/>
        <w:gridCol w:w="2409"/>
        <w:gridCol w:w="5216"/>
        <w:gridCol w:w="1701"/>
      </w:tblGrid>
      <w:tr w:rsidR="00A923F5" w:rsidRPr="00781458" w14:paraId="42E62399" w14:textId="77777777" w:rsidTr="00A923F5">
        <w:trPr>
          <w:trHeight w:val="251"/>
        </w:trPr>
        <w:tc>
          <w:tcPr>
            <w:tcW w:w="527" w:type="dxa"/>
          </w:tcPr>
          <w:p w14:paraId="304B3F76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  <w:r w:rsidRPr="00781458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51CE5467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7388D8A5" w14:textId="77777777" w:rsidR="00A923F5" w:rsidRPr="00781458" w:rsidRDefault="00A923F5" w:rsidP="00A923F5">
            <w:pPr>
              <w:tabs>
                <w:tab w:val="center" w:pos="975"/>
              </w:tabs>
              <w:rPr>
                <w:rFonts w:asciiTheme="minorHAnsi" w:hAnsiTheme="minorHAnsi" w:cstheme="minorHAnsi"/>
                <w:b/>
                <w:lang w:eastAsia="en-US"/>
              </w:rPr>
            </w:pPr>
            <w:r w:rsidRPr="00781458">
              <w:rPr>
                <w:rFonts w:asciiTheme="minorHAnsi" w:hAnsiTheme="minorHAnsi" w:cstheme="minorHAnsi"/>
                <w:b/>
                <w:lang w:eastAsia="en-US"/>
              </w:rPr>
              <w:t>Parametr</w:t>
            </w:r>
          </w:p>
          <w:p w14:paraId="63EC1AFD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216" w:type="dxa"/>
          </w:tcPr>
          <w:p w14:paraId="73D44F39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  <w:r w:rsidRPr="00781458">
              <w:rPr>
                <w:rFonts w:asciiTheme="minorHAnsi" w:hAnsiTheme="minorHAnsi" w:cstheme="minorHAnsi"/>
                <w:b/>
                <w:lang w:eastAsia="en-US"/>
              </w:rPr>
              <w:t>Wymagania</w:t>
            </w:r>
          </w:p>
        </w:tc>
        <w:tc>
          <w:tcPr>
            <w:tcW w:w="1701" w:type="dxa"/>
          </w:tcPr>
          <w:p w14:paraId="32F02C74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  <w:r w:rsidRPr="00781458">
              <w:rPr>
                <w:rFonts w:asciiTheme="minorHAnsi" w:hAnsiTheme="minorHAnsi" w:cstheme="minorHAnsi"/>
                <w:b/>
              </w:rPr>
              <w:t>Kolumna do wypełnienia przez wykonawcę</w:t>
            </w:r>
          </w:p>
        </w:tc>
      </w:tr>
      <w:tr w:rsidR="00A923F5" w:rsidRPr="00781458" w14:paraId="388D05D3" w14:textId="77777777" w:rsidTr="00A923F5">
        <w:trPr>
          <w:trHeight w:val="251"/>
        </w:trPr>
        <w:tc>
          <w:tcPr>
            <w:tcW w:w="527" w:type="dxa"/>
          </w:tcPr>
          <w:p w14:paraId="11F08D09" w14:textId="77777777" w:rsidR="00A923F5" w:rsidRPr="00781458" w:rsidRDefault="00A923F5" w:rsidP="00A923F5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545F4DB0" w14:textId="77777777" w:rsidR="00A923F5" w:rsidRPr="00781458" w:rsidRDefault="00A923F5" w:rsidP="00A923F5">
            <w:pPr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Typ</w:t>
            </w:r>
          </w:p>
        </w:tc>
        <w:tc>
          <w:tcPr>
            <w:tcW w:w="5216" w:type="dxa"/>
          </w:tcPr>
          <w:p w14:paraId="67343459" w14:textId="77777777" w:rsidR="00A923F5" w:rsidRPr="00781458" w:rsidRDefault="00A923F5" w:rsidP="00A923F5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701" w:type="dxa"/>
          </w:tcPr>
          <w:p w14:paraId="58C92B3F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dać</w:t>
            </w:r>
          </w:p>
        </w:tc>
      </w:tr>
      <w:tr w:rsidR="00A923F5" w:rsidRPr="00781458" w14:paraId="57ACF01D" w14:textId="77777777" w:rsidTr="00A923F5">
        <w:trPr>
          <w:trHeight w:val="251"/>
        </w:trPr>
        <w:tc>
          <w:tcPr>
            <w:tcW w:w="527" w:type="dxa"/>
          </w:tcPr>
          <w:p w14:paraId="152545BF" w14:textId="77777777" w:rsidR="00A923F5" w:rsidRPr="00781458" w:rsidRDefault="00A923F5" w:rsidP="00A923F5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51F17EE9" w14:textId="77777777" w:rsidR="00A923F5" w:rsidRPr="00781458" w:rsidRDefault="00A923F5" w:rsidP="00A923F5">
            <w:pPr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Producent</w:t>
            </w:r>
          </w:p>
        </w:tc>
        <w:tc>
          <w:tcPr>
            <w:tcW w:w="5216" w:type="dxa"/>
          </w:tcPr>
          <w:p w14:paraId="389E9845" w14:textId="77777777" w:rsidR="00A923F5" w:rsidRPr="00781458" w:rsidRDefault="00A923F5" w:rsidP="00A923F5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701" w:type="dxa"/>
          </w:tcPr>
          <w:p w14:paraId="374470EC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dać</w:t>
            </w:r>
          </w:p>
        </w:tc>
      </w:tr>
      <w:tr w:rsidR="00A923F5" w:rsidRPr="00781458" w14:paraId="78F2176D" w14:textId="77777777" w:rsidTr="00A923F5">
        <w:trPr>
          <w:trHeight w:val="251"/>
        </w:trPr>
        <w:tc>
          <w:tcPr>
            <w:tcW w:w="527" w:type="dxa"/>
          </w:tcPr>
          <w:p w14:paraId="20847555" w14:textId="77777777" w:rsidR="00A923F5" w:rsidRPr="00781458" w:rsidRDefault="00A923F5" w:rsidP="00A923F5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14960DD5" w14:textId="77777777" w:rsidR="00A923F5" w:rsidRPr="00781458" w:rsidRDefault="00A923F5" w:rsidP="00A923F5">
            <w:pPr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Kraj pochodzenia</w:t>
            </w:r>
          </w:p>
        </w:tc>
        <w:tc>
          <w:tcPr>
            <w:tcW w:w="5216" w:type="dxa"/>
          </w:tcPr>
          <w:p w14:paraId="5B9D5096" w14:textId="77777777" w:rsidR="00A923F5" w:rsidRPr="00781458" w:rsidRDefault="00A923F5" w:rsidP="00A923F5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701" w:type="dxa"/>
          </w:tcPr>
          <w:p w14:paraId="3D296AC7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dać</w:t>
            </w:r>
          </w:p>
        </w:tc>
      </w:tr>
      <w:tr w:rsidR="00A923F5" w:rsidRPr="00781458" w14:paraId="6D172BEC" w14:textId="77777777" w:rsidTr="00A923F5">
        <w:trPr>
          <w:trHeight w:val="284"/>
        </w:trPr>
        <w:tc>
          <w:tcPr>
            <w:tcW w:w="527" w:type="dxa"/>
          </w:tcPr>
          <w:p w14:paraId="7A79A735" w14:textId="77777777" w:rsidR="00A923F5" w:rsidRPr="00781458" w:rsidRDefault="00A923F5" w:rsidP="00A923F5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28108AC6" w14:textId="77777777" w:rsidR="00A923F5" w:rsidRPr="00781458" w:rsidRDefault="00A923F5" w:rsidP="00A923F5">
            <w:pPr>
              <w:spacing w:line="259" w:lineRule="auto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rzedmiot zamówienia</w:t>
            </w:r>
          </w:p>
        </w:tc>
        <w:tc>
          <w:tcPr>
            <w:tcW w:w="5216" w:type="dxa"/>
          </w:tcPr>
          <w:p w14:paraId="1DA8A4C6" w14:textId="77777777" w:rsidR="00A923F5" w:rsidRPr="00781458" w:rsidRDefault="00A923F5" w:rsidP="00A923F5">
            <w:pPr>
              <w:suppressAutoHyphens/>
              <w:snapToGrid w:val="0"/>
              <w:spacing w:line="259" w:lineRule="auto"/>
              <w:jc w:val="both"/>
              <w:rPr>
                <w:rFonts w:asciiTheme="minorHAnsi" w:hAnsiTheme="minorHAnsi" w:cstheme="minorHAnsi"/>
                <w:lang w:eastAsia="ar-SA"/>
              </w:rPr>
            </w:pPr>
            <w:r>
              <w:rPr>
                <w:rFonts w:asciiTheme="minorHAnsi" w:hAnsiTheme="minorHAnsi" w:cstheme="minorHAnsi"/>
                <w:lang w:eastAsia="ar-SA"/>
              </w:rPr>
              <w:t>Fabrycznie nowy, nieużywany</w:t>
            </w:r>
          </w:p>
        </w:tc>
        <w:tc>
          <w:tcPr>
            <w:tcW w:w="1701" w:type="dxa"/>
          </w:tcPr>
          <w:p w14:paraId="69C60769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099E7663" w14:textId="77777777" w:rsidTr="00A923F5">
        <w:trPr>
          <w:trHeight w:val="431"/>
        </w:trPr>
        <w:tc>
          <w:tcPr>
            <w:tcW w:w="527" w:type="dxa"/>
          </w:tcPr>
          <w:p w14:paraId="2CFCE257" w14:textId="77777777" w:rsidR="00A923F5" w:rsidRPr="00781458" w:rsidRDefault="00A923F5" w:rsidP="00A923F5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7C83E2C4" w14:textId="77777777" w:rsidR="00A923F5" w:rsidRPr="00781458" w:rsidRDefault="00A923F5" w:rsidP="00A923F5">
            <w:pPr>
              <w:spacing w:after="160" w:line="259" w:lineRule="auto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Główne zastosowanie</w:t>
            </w:r>
          </w:p>
        </w:tc>
        <w:tc>
          <w:tcPr>
            <w:tcW w:w="5216" w:type="dxa"/>
          </w:tcPr>
          <w:p w14:paraId="6A9F7E20" w14:textId="77777777" w:rsidR="00A923F5" w:rsidRPr="00781458" w:rsidRDefault="00A923F5" w:rsidP="00A923F5">
            <w:pPr>
              <w:suppressAutoHyphens/>
              <w:snapToGrid w:val="0"/>
              <w:spacing w:line="259" w:lineRule="auto"/>
              <w:jc w:val="both"/>
              <w:rPr>
                <w:rFonts w:asciiTheme="minorHAnsi" w:hAnsiTheme="minorHAnsi" w:cstheme="minorHAnsi"/>
                <w:color w:val="000000"/>
                <w:lang w:eastAsia="ar-SA"/>
              </w:rPr>
            </w:pPr>
            <w:r w:rsidRPr="00781458">
              <w:rPr>
                <w:rFonts w:asciiTheme="minorHAnsi" w:hAnsiTheme="minorHAnsi" w:cstheme="minorHAnsi"/>
                <w:color w:val="000000"/>
                <w:lang w:eastAsia="ar-SA"/>
              </w:rPr>
              <w:t>Odczytowe układy scalone do matryc fotodetektorów podczerwieni</w:t>
            </w:r>
          </w:p>
        </w:tc>
        <w:tc>
          <w:tcPr>
            <w:tcW w:w="1701" w:type="dxa"/>
          </w:tcPr>
          <w:p w14:paraId="03B67476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1A81498E" w14:textId="77777777" w:rsidTr="00A923F5">
        <w:trPr>
          <w:trHeight w:val="160"/>
        </w:trPr>
        <w:tc>
          <w:tcPr>
            <w:tcW w:w="527" w:type="dxa"/>
          </w:tcPr>
          <w:p w14:paraId="1F306B30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</w:tcPr>
          <w:p w14:paraId="1F8CE542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Ogólne wymagania</w:t>
            </w:r>
          </w:p>
        </w:tc>
        <w:tc>
          <w:tcPr>
            <w:tcW w:w="5216" w:type="dxa"/>
          </w:tcPr>
          <w:p w14:paraId="7B43E020" w14:textId="77777777" w:rsidR="00A923F5" w:rsidRPr="00781458" w:rsidRDefault="00A923F5" w:rsidP="00A923F5">
            <w:pPr>
              <w:suppressAutoHyphens/>
              <w:snapToGrid w:val="0"/>
              <w:jc w:val="both"/>
              <w:rPr>
                <w:rFonts w:asciiTheme="minorHAnsi" w:hAnsiTheme="minorHAnsi" w:cstheme="minorHAnsi"/>
                <w:color w:val="000000"/>
                <w:lang w:eastAsia="ar-SA"/>
              </w:rPr>
            </w:pPr>
            <w:r w:rsidRPr="00781458">
              <w:rPr>
                <w:rFonts w:asciiTheme="minorHAnsi" w:hAnsiTheme="minorHAnsi" w:cstheme="minorHAnsi"/>
                <w:color w:val="000000"/>
                <w:lang w:eastAsia="ar-SA"/>
              </w:rPr>
              <w:t>Odczytowe układy scalone o rozdzielczości 320×256 pikseli z integracją w trybie migawki, regulowaną mocą, dynamicznym odczytem okienkowym, kontrolą integracji i obsługą polaryzacji detektorów P na N.</w:t>
            </w:r>
          </w:p>
        </w:tc>
        <w:tc>
          <w:tcPr>
            <w:tcW w:w="1701" w:type="dxa"/>
          </w:tcPr>
          <w:p w14:paraId="75FA32F1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4AAF0F96" w14:textId="77777777" w:rsidTr="00A923F5">
        <w:trPr>
          <w:trHeight w:val="251"/>
        </w:trPr>
        <w:tc>
          <w:tcPr>
            <w:tcW w:w="527" w:type="dxa"/>
            <w:vMerge w:val="restart"/>
          </w:tcPr>
          <w:p w14:paraId="6CEF85C1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vMerge w:val="restart"/>
          </w:tcPr>
          <w:p w14:paraId="3BEB2DA8" w14:textId="77777777" w:rsidR="00A923F5" w:rsidRPr="00781458" w:rsidRDefault="00A923F5" w:rsidP="00A923F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Rozdzielczość</w:t>
            </w:r>
          </w:p>
        </w:tc>
        <w:tc>
          <w:tcPr>
            <w:tcW w:w="5216" w:type="dxa"/>
          </w:tcPr>
          <w:p w14:paraId="48435947" w14:textId="77777777" w:rsidR="00A923F5" w:rsidRPr="00781458" w:rsidRDefault="00A923F5" w:rsidP="00A923F5">
            <w:pPr>
              <w:jc w:val="both"/>
              <w:rPr>
                <w:rFonts w:asciiTheme="minorHAnsi" w:hAnsiTheme="minorHAnsi" w:cstheme="minorHAnsi"/>
                <w:lang w:eastAsia="ar-SA"/>
              </w:rPr>
            </w:pPr>
            <w:r w:rsidRPr="00781458">
              <w:rPr>
                <w:rFonts w:asciiTheme="minorHAnsi" w:hAnsiTheme="minorHAnsi" w:cstheme="minorHAnsi"/>
                <w:lang w:eastAsia="ar-SA"/>
              </w:rPr>
              <w:t>7.1. Rozdzielczość  320×256 pikseli.</w:t>
            </w:r>
          </w:p>
        </w:tc>
        <w:tc>
          <w:tcPr>
            <w:tcW w:w="1701" w:type="dxa"/>
          </w:tcPr>
          <w:p w14:paraId="5AC4CB10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6B296A77" w14:textId="77777777" w:rsidTr="00A923F5">
        <w:trPr>
          <w:trHeight w:val="251"/>
        </w:trPr>
        <w:tc>
          <w:tcPr>
            <w:tcW w:w="527" w:type="dxa"/>
            <w:vMerge/>
          </w:tcPr>
          <w:p w14:paraId="38F5C11D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vMerge/>
          </w:tcPr>
          <w:p w14:paraId="46FE4449" w14:textId="77777777" w:rsidR="00A923F5" w:rsidRPr="00781458" w:rsidRDefault="00A923F5" w:rsidP="00A923F5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5216" w:type="dxa"/>
          </w:tcPr>
          <w:p w14:paraId="238E7AB0" w14:textId="77777777" w:rsidR="00A923F5" w:rsidRPr="00781458" w:rsidRDefault="00A923F5" w:rsidP="00A923F5">
            <w:pPr>
              <w:jc w:val="both"/>
              <w:rPr>
                <w:rFonts w:asciiTheme="minorHAnsi" w:hAnsiTheme="minorHAnsi" w:cstheme="minorHAnsi"/>
                <w:lang w:eastAsia="ar-SA"/>
              </w:rPr>
            </w:pPr>
            <w:r w:rsidRPr="00781458">
              <w:rPr>
                <w:rFonts w:asciiTheme="minorHAnsi" w:hAnsiTheme="minorHAnsi" w:cstheme="minorHAnsi"/>
                <w:lang w:eastAsia="ar-SA"/>
              </w:rPr>
              <w:t xml:space="preserve">7.2. Odległość między środkami (rozstaw) pikseli  =30 μm </w:t>
            </w:r>
          </w:p>
        </w:tc>
        <w:tc>
          <w:tcPr>
            <w:tcW w:w="1701" w:type="dxa"/>
          </w:tcPr>
          <w:p w14:paraId="2C05876F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4CEB25EC" w14:textId="77777777" w:rsidTr="00A923F5">
        <w:trPr>
          <w:trHeight w:val="383"/>
        </w:trPr>
        <w:tc>
          <w:tcPr>
            <w:tcW w:w="527" w:type="dxa"/>
            <w:shd w:val="clear" w:color="auto" w:fill="auto"/>
          </w:tcPr>
          <w:p w14:paraId="2EE63976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513742CD" w14:textId="77777777" w:rsidR="00A923F5" w:rsidRPr="00781458" w:rsidRDefault="00A923F5" w:rsidP="00A923F5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 xml:space="preserve">Obwód wejściowy </w:t>
            </w:r>
          </w:p>
        </w:tc>
        <w:tc>
          <w:tcPr>
            <w:tcW w:w="5216" w:type="dxa"/>
          </w:tcPr>
          <w:p w14:paraId="500A91A2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 xml:space="preserve">Obwód wejściowy bezpośredniego wstrzykiwania (ang. </w:t>
            </w:r>
            <w:r w:rsidRPr="00781458">
              <w:rPr>
                <w:rFonts w:asciiTheme="minorHAnsi" w:hAnsiTheme="minorHAnsi" w:cstheme="minorHAnsi"/>
                <w:i/>
                <w:lang w:eastAsia="en-US"/>
              </w:rPr>
              <w:t>direct injection input circuit</w:t>
            </w:r>
            <w:r w:rsidRPr="00781458">
              <w:rPr>
                <w:rFonts w:asciiTheme="minorHAnsi" w:hAnsiTheme="minorHAnsi" w:cstheme="minorHAnsi"/>
                <w:lang w:eastAsia="en-US"/>
              </w:rPr>
              <w:t>)</w:t>
            </w:r>
          </w:p>
        </w:tc>
        <w:tc>
          <w:tcPr>
            <w:tcW w:w="1701" w:type="dxa"/>
            <w:shd w:val="clear" w:color="auto" w:fill="auto"/>
          </w:tcPr>
          <w:p w14:paraId="4081C18D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52002970" w14:textId="77777777" w:rsidTr="00A923F5">
        <w:trPr>
          <w:trHeight w:val="53"/>
        </w:trPr>
        <w:tc>
          <w:tcPr>
            <w:tcW w:w="527" w:type="dxa"/>
            <w:shd w:val="clear" w:color="auto" w:fill="auto"/>
          </w:tcPr>
          <w:p w14:paraId="741AB78E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4000C736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 xml:space="preserve">Temperatura pracy </w:t>
            </w:r>
          </w:p>
        </w:tc>
        <w:tc>
          <w:tcPr>
            <w:tcW w:w="5216" w:type="dxa"/>
          </w:tcPr>
          <w:p w14:paraId="78E72992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≥80 K i ≤300 K</w:t>
            </w:r>
          </w:p>
        </w:tc>
        <w:tc>
          <w:tcPr>
            <w:tcW w:w="1701" w:type="dxa"/>
          </w:tcPr>
          <w:p w14:paraId="5732C6C4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33B7D4F5" w14:textId="77777777" w:rsidTr="00A923F5">
        <w:trPr>
          <w:trHeight w:val="53"/>
        </w:trPr>
        <w:tc>
          <w:tcPr>
            <w:tcW w:w="527" w:type="dxa"/>
            <w:shd w:val="clear" w:color="auto" w:fill="auto"/>
          </w:tcPr>
          <w:p w14:paraId="6B429E87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75C89002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Wbudowany czujnik temperatury</w:t>
            </w:r>
          </w:p>
        </w:tc>
        <w:tc>
          <w:tcPr>
            <w:tcW w:w="5216" w:type="dxa"/>
          </w:tcPr>
          <w:p w14:paraId="2A499D61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Tak</w:t>
            </w:r>
          </w:p>
        </w:tc>
        <w:tc>
          <w:tcPr>
            <w:tcW w:w="1701" w:type="dxa"/>
          </w:tcPr>
          <w:p w14:paraId="6527676E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5BDA4C9F" w14:textId="77777777" w:rsidTr="00A923F5">
        <w:trPr>
          <w:trHeight w:val="53"/>
        </w:trPr>
        <w:tc>
          <w:tcPr>
            <w:tcW w:w="527" w:type="dxa"/>
            <w:shd w:val="clear" w:color="auto" w:fill="auto"/>
          </w:tcPr>
          <w:p w14:paraId="2E71875B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54628B6B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Liczba wyjść</w:t>
            </w:r>
          </w:p>
        </w:tc>
        <w:tc>
          <w:tcPr>
            <w:tcW w:w="5216" w:type="dxa"/>
          </w:tcPr>
          <w:p w14:paraId="638B6E25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Możliwość wyboru liczby wyjść: ≥1 i ≤8</w:t>
            </w:r>
          </w:p>
        </w:tc>
        <w:tc>
          <w:tcPr>
            <w:tcW w:w="1701" w:type="dxa"/>
          </w:tcPr>
          <w:p w14:paraId="770D7F51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3B5153F1" w14:textId="77777777" w:rsidTr="00A923F5">
        <w:trPr>
          <w:trHeight w:val="172"/>
        </w:trPr>
        <w:tc>
          <w:tcPr>
            <w:tcW w:w="527" w:type="dxa"/>
            <w:shd w:val="clear" w:color="auto" w:fill="auto"/>
          </w:tcPr>
          <w:p w14:paraId="60BA55E3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677DD568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 xml:space="preserve">Wspierana polaryzacja detektorów </w:t>
            </w:r>
          </w:p>
        </w:tc>
        <w:tc>
          <w:tcPr>
            <w:tcW w:w="5216" w:type="dxa"/>
          </w:tcPr>
          <w:p w14:paraId="6170DEDB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P na N</w:t>
            </w:r>
          </w:p>
        </w:tc>
        <w:tc>
          <w:tcPr>
            <w:tcW w:w="1701" w:type="dxa"/>
            <w:shd w:val="clear" w:color="auto" w:fill="auto"/>
          </w:tcPr>
          <w:p w14:paraId="42225CDD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24B4B2D7" w14:textId="77777777" w:rsidTr="00A923F5">
        <w:trPr>
          <w:trHeight w:val="268"/>
        </w:trPr>
        <w:tc>
          <w:tcPr>
            <w:tcW w:w="527" w:type="dxa"/>
            <w:shd w:val="clear" w:color="auto" w:fill="auto"/>
          </w:tcPr>
          <w:p w14:paraId="3A0E0D3B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481E719E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Regulacja napięcia polaryzacji detektorów</w:t>
            </w:r>
          </w:p>
        </w:tc>
        <w:tc>
          <w:tcPr>
            <w:tcW w:w="5216" w:type="dxa"/>
          </w:tcPr>
          <w:p w14:paraId="52F9846D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Tak</w:t>
            </w:r>
          </w:p>
        </w:tc>
        <w:tc>
          <w:tcPr>
            <w:tcW w:w="1701" w:type="dxa"/>
          </w:tcPr>
          <w:p w14:paraId="495A351F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32BCA2A3" w14:textId="77777777" w:rsidTr="00A923F5">
        <w:trPr>
          <w:trHeight w:val="268"/>
        </w:trPr>
        <w:tc>
          <w:tcPr>
            <w:tcW w:w="527" w:type="dxa"/>
            <w:shd w:val="clear" w:color="auto" w:fill="auto"/>
          </w:tcPr>
          <w:p w14:paraId="433DAE02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30495CA4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Regulacja wzmocnienia</w:t>
            </w:r>
          </w:p>
        </w:tc>
        <w:tc>
          <w:tcPr>
            <w:tcW w:w="5216" w:type="dxa"/>
          </w:tcPr>
          <w:p w14:paraId="0973D839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Tak</w:t>
            </w:r>
          </w:p>
        </w:tc>
        <w:tc>
          <w:tcPr>
            <w:tcW w:w="1701" w:type="dxa"/>
          </w:tcPr>
          <w:p w14:paraId="3C3AB19D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0813F929" w14:textId="77777777" w:rsidTr="00A923F5">
        <w:trPr>
          <w:trHeight w:val="268"/>
        </w:trPr>
        <w:tc>
          <w:tcPr>
            <w:tcW w:w="527" w:type="dxa"/>
            <w:shd w:val="clear" w:color="auto" w:fill="auto"/>
          </w:tcPr>
          <w:p w14:paraId="09B80F73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75356625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Regulacja czasu integracji</w:t>
            </w:r>
          </w:p>
        </w:tc>
        <w:tc>
          <w:tcPr>
            <w:tcW w:w="5216" w:type="dxa"/>
          </w:tcPr>
          <w:p w14:paraId="1C9CA290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Tak, najkrótszy czas integracji ≤10 μs</w:t>
            </w:r>
          </w:p>
        </w:tc>
        <w:tc>
          <w:tcPr>
            <w:tcW w:w="1701" w:type="dxa"/>
          </w:tcPr>
          <w:p w14:paraId="40153160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21DED136" w14:textId="77777777" w:rsidTr="00A923F5">
        <w:trPr>
          <w:trHeight w:val="53"/>
        </w:trPr>
        <w:tc>
          <w:tcPr>
            <w:tcW w:w="527" w:type="dxa"/>
            <w:shd w:val="clear" w:color="auto" w:fill="auto"/>
          </w:tcPr>
          <w:p w14:paraId="014A3FBD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187BDEB9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Tryby integracji</w:t>
            </w:r>
          </w:p>
        </w:tc>
        <w:tc>
          <w:tcPr>
            <w:tcW w:w="5216" w:type="dxa"/>
          </w:tcPr>
          <w:p w14:paraId="631C275D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Integracja w czasie odczytu (ang. i</w:t>
            </w:r>
            <w:r w:rsidRPr="00781458">
              <w:rPr>
                <w:rFonts w:asciiTheme="minorHAnsi" w:hAnsiTheme="minorHAnsi" w:cstheme="minorHAnsi"/>
                <w:i/>
                <w:lang w:eastAsia="en-US"/>
              </w:rPr>
              <w:t>ntegrate-while-read</w:t>
            </w:r>
            <w:r w:rsidRPr="00781458">
              <w:rPr>
                <w:rFonts w:asciiTheme="minorHAnsi" w:hAnsiTheme="minorHAnsi" w:cstheme="minorHAnsi"/>
                <w:lang w:eastAsia="en-US"/>
              </w:rPr>
              <w:t xml:space="preserve">) oraz odczyt po integracji (ang. </w:t>
            </w:r>
            <w:r w:rsidRPr="00781458">
              <w:rPr>
                <w:rFonts w:asciiTheme="minorHAnsi" w:hAnsiTheme="minorHAnsi" w:cstheme="minorHAnsi"/>
                <w:i/>
                <w:lang w:eastAsia="en-US"/>
              </w:rPr>
              <w:t>integrate-then-read</w:t>
            </w:r>
            <w:r w:rsidRPr="00781458">
              <w:rPr>
                <w:rFonts w:asciiTheme="minorHAnsi" w:hAnsiTheme="minorHAnsi" w:cstheme="minorHAnsi"/>
                <w:lang w:eastAsia="en-US"/>
              </w:rPr>
              <w:t>)</w:t>
            </w:r>
          </w:p>
        </w:tc>
        <w:tc>
          <w:tcPr>
            <w:tcW w:w="1701" w:type="dxa"/>
          </w:tcPr>
          <w:p w14:paraId="4A1EFD0E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75B30F92" w14:textId="77777777" w:rsidTr="00A923F5">
        <w:trPr>
          <w:trHeight w:val="272"/>
        </w:trPr>
        <w:tc>
          <w:tcPr>
            <w:tcW w:w="527" w:type="dxa"/>
            <w:shd w:val="clear" w:color="auto" w:fill="auto"/>
          </w:tcPr>
          <w:p w14:paraId="7C0CD742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13AB0C98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Forma dostawy</w:t>
            </w:r>
          </w:p>
        </w:tc>
        <w:tc>
          <w:tcPr>
            <w:tcW w:w="5216" w:type="dxa"/>
          </w:tcPr>
          <w:p w14:paraId="240EE263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Płytka z układami</w:t>
            </w:r>
          </w:p>
        </w:tc>
        <w:tc>
          <w:tcPr>
            <w:tcW w:w="1701" w:type="dxa"/>
          </w:tcPr>
          <w:p w14:paraId="6A0FA829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6A3F61C5" w14:textId="77777777" w:rsidTr="00A923F5">
        <w:trPr>
          <w:trHeight w:val="332"/>
        </w:trPr>
        <w:tc>
          <w:tcPr>
            <w:tcW w:w="527" w:type="dxa"/>
            <w:shd w:val="clear" w:color="auto" w:fill="auto"/>
          </w:tcPr>
          <w:p w14:paraId="71695CB5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shd w:val="clear" w:color="auto" w:fill="auto"/>
          </w:tcPr>
          <w:p w14:paraId="72167194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Liczba</w:t>
            </w:r>
          </w:p>
        </w:tc>
        <w:tc>
          <w:tcPr>
            <w:tcW w:w="5216" w:type="dxa"/>
          </w:tcPr>
          <w:p w14:paraId="62103546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Jedna płytka zawierająca ≥50 przetestowanych i działających odczytowych układów scalonych</w:t>
            </w:r>
          </w:p>
        </w:tc>
        <w:tc>
          <w:tcPr>
            <w:tcW w:w="1701" w:type="dxa"/>
            <w:shd w:val="clear" w:color="auto" w:fill="auto"/>
          </w:tcPr>
          <w:p w14:paraId="22D897AC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4DE4F5BF" w14:textId="77777777" w:rsidTr="00A923F5">
        <w:trPr>
          <w:trHeight w:val="53"/>
        </w:trPr>
        <w:tc>
          <w:tcPr>
            <w:tcW w:w="527" w:type="dxa"/>
            <w:vMerge w:val="restart"/>
            <w:shd w:val="clear" w:color="auto" w:fill="auto"/>
          </w:tcPr>
          <w:p w14:paraId="1C96BCED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vMerge w:val="restart"/>
            <w:shd w:val="clear" w:color="auto" w:fill="auto"/>
          </w:tcPr>
          <w:p w14:paraId="5DDA9B53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Dokumentacja</w:t>
            </w:r>
          </w:p>
        </w:tc>
        <w:tc>
          <w:tcPr>
            <w:tcW w:w="5216" w:type="dxa"/>
          </w:tcPr>
          <w:p w14:paraId="2685A714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19.1. Szczegółowa dokumentacja dotycząca działania odczytowego układu scalonego (Przewodnik użytkownika).</w:t>
            </w:r>
            <w:r>
              <w:t xml:space="preserve"> </w:t>
            </w:r>
            <w:r w:rsidRPr="006B6796">
              <w:rPr>
                <w:rFonts w:asciiTheme="minorHAnsi" w:hAnsiTheme="minorHAnsi" w:cstheme="minorHAnsi"/>
                <w:lang w:eastAsia="en-US"/>
              </w:rPr>
              <w:t xml:space="preserve">Dostarczone wraz z </w:t>
            </w:r>
            <w:r>
              <w:rPr>
                <w:rFonts w:asciiTheme="minorHAnsi" w:hAnsiTheme="minorHAnsi" w:cstheme="minorHAnsi"/>
                <w:lang w:eastAsia="en-US"/>
              </w:rPr>
              <w:t>przedmiotem zamówienia</w:t>
            </w:r>
            <w:r w:rsidRPr="006B6796">
              <w:rPr>
                <w:rFonts w:asciiTheme="minorHAnsi" w:hAnsiTheme="minorHAnsi" w:cstheme="minorHAnsi"/>
                <w:lang w:eastAsia="en-US"/>
              </w:rPr>
              <w:t xml:space="preserve"> w wersji  polskiej lub angielskiej </w:t>
            </w:r>
            <w:r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701" w:type="dxa"/>
          </w:tcPr>
          <w:p w14:paraId="706781A1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103FF128" w14:textId="77777777" w:rsidTr="00A923F5">
        <w:trPr>
          <w:trHeight w:val="53"/>
        </w:trPr>
        <w:tc>
          <w:tcPr>
            <w:tcW w:w="527" w:type="dxa"/>
            <w:vMerge/>
            <w:shd w:val="clear" w:color="auto" w:fill="auto"/>
          </w:tcPr>
          <w:p w14:paraId="63B48EC1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vMerge/>
            <w:shd w:val="clear" w:color="auto" w:fill="auto"/>
          </w:tcPr>
          <w:p w14:paraId="20D5714F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5216" w:type="dxa"/>
          </w:tcPr>
          <w:p w14:paraId="3768AC75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>19.2. Baza danych interfejsu mechanicznego wraz z powiązaną dokumentacją umożliwiająca zaprojektowanie matrycy fotodetektorów dla odczytowego układu scalonego.</w:t>
            </w:r>
          </w:p>
        </w:tc>
        <w:tc>
          <w:tcPr>
            <w:tcW w:w="1701" w:type="dxa"/>
          </w:tcPr>
          <w:p w14:paraId="45ACC64A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  <w:tr w:rsidR="00A923F5" w:rsidRPr="00781458" w14:paraId="3F1B297A" w14:textId="77777777" w:rsidTr="00A923F5">
        <w:trPr>
          <w:trHeight w:val="53"/>
        </w:trPr>
        <w:tc>
          <w:tcPr>
            <w:tcW w:w="527" w:type="dxa"/>
            <w:vMerge/>
            <w:shd w:val="clear" w:color="auto" w:fill="auto"/>
          </w:tcPr>
          <w:p w14:paraId="00135112" w14:textId="77777777" w:rsidR="00A923F5" w:rsidRPr="00781458" w:rsidRDefault="00A923F5" w:rsidP="00A923F5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09" w:type="dxa"/>
            <w:vMerge/>
            <w:shd w:val="clear" w:color="auto" w:fill="auto"/>
          </w:tcPr>
          <w:p w14:paraId="0019C23C" w14:textId="77777777" w:rsidR="00A923F5" w:rsidRPr="00781458" w:rsidRDefault="00A923F5" w:rsidP="00A923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5216" w:type="dxa"/>
          </w:tcPr>
          <w:p w14:paraId="773D2F18" w14:textId="77777777" w:rsidR="00A923F5" w:rsidRPr="00781458" w:rsidRDefault="00A923F5" w:rsidP="00A923F5">
            <w:pPr>
              <w:autoSpaceDE w:val="0"/>
              <w:autoSpaceDN w:val="0"/>
              <w:adjustRightInd w:val="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781458">
              <w:rPr>
                <w:rFonts w:asciiTheme="minorHAnsi" w:hAnsiTheme="minorHAnsi" w:cstheme="minorHAnsi"/>
                <w:lang w:eastAsia="en-US"/>
              </w:rPr>
              <w:t xml:space="preserve">19.3. Wyniki testów </w:t>
            </w:r>
            <w:r>
              <w:rPr>
                <w:rFonts w:asciiTheme="minorHAnsi" w:hAnsiTheme="minorHAnsi" w:cstheme="minorHAnsi"/>
                <w:lang w:eastAsia="en-US"/>
              </w:rPr>
              <w:t xml:space="preserve">elektrycznych poprawności działania układów scalonych </w:t>
            </w:r>
            <w:r w:rsidRPr="00781458">
              <w:rPr>
                <w:rFonts w:asciiTheme="minorHAnsi" w:hAnsiTheme="minorHAnsi" w:cstheme="minorHAnsi"/>
                <w:lang w:eastAsia="en-US"/>
              </w:rPr>
              <w:t>w postaci mapy płytki oraz dane dla poszczególnych układów. Mapa płytki musi umożliwiać identyfikację działających odczytowych układów scalonych.</w:t>
            </w:r>
          </w:p>
        </w:tc>
        <w:tc>
          <w:tcPr>
            <w:tcW w:w="1701" w:type="dxa"/>
          </w:tcPr>
          <w:p w14:paraId="0144952A" w14:textId="77777777" w:rsidR="00A923F5" w:rsidRPr="00781458" w:rsidRDefault="00A923F5" w:rsidP="00A923F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eastAsia="en-US"/>
              </w:rPr>
            </w:pPr>
            <w:r w:rsidRPr="00781458">
              <w:rPr>
                <w:rFonts w:asciiTheme="minorHAnsi" w:hAnsiTheme="minorHAnsi" w:cstheme="minorHAnsi"/>
                <w:sz w:val="18"/>
                <w:szCs w:val="18"/>
                <w:lang w:eastAsia="en-US"/>
              </w:rPr>
              <w:t>potwierdzić</w:t>
            </w:r>
          </w:p>
        </w:tc>
      </w:tr>
    </w:tbl>
    <w:p w14:paraId="4A5F90AA" w14:textId="0D3E5CF3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C808901" w14:textId="3C96C763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6BF0E9" w14:textId="678690E2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0710CAA" w14:textId="5E77AB98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FFEC168" w14:textId="2825FCB2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45C0CA8" w14:textId="08B710A1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205ABE7" w14:textId="76DA161F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8F9A66" w14:textId="77777777" w:rsidR="00A923F5" w:rsidRDefault="00A923F5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29C0967" w14:textId="77777777" w:rsidR="00A51812" w:rsidRDefault="00A51812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77777777" w:rsidR="00EE7B5F" w:rsidRPr="00553021" w:rsidRDefault="00EE7B5F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EE7B5F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ab/>
      </w:r>
      <w:r w:rsidR="00553021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                                 </w:t>
      </w:r>
      <w:r w:rsidRPr="0055302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B7E211E" w14:textId="77777777" w:rsidR="00EE7B5F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C94ED8" w14:textId="77777777" w:rsidR="00FB6E7B" w:rsidRPr="007A4CB4" w:rsidRDefault="00FB6E7B" w:rsidP="00FB6E7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7A4CB4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05E2913C" w14:textId="77777777" w:rsidR="00FB6E7B" w:rsidRPr="007A4CB4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5FEA5953" w14:textId="77777777" w:rsidR="00BF0CD7" w:rsidRPr="007A4CB4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3C71BDA3" w14:textId="77777777" w:rsidR="00FB6E7B" w:rsidRPr="007A4CB4" w:rsidRDefault="00FB6E7B" w:rsidP="00FB6E7B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284F30C" w14:textId="77777777" w:rsidR="00FB6E7B" w:rsidRPr="007A4CB4" w:rsidRDefault="00FB6E7B" w:rsidP="00FB6E7B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</w:t>
      </w:r>
      <w:r w:rsidR="007D5F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1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25 ust. 1 ustawy z dnia </w:t>
      </w:r>
      <w:r w:rsidR="007D5F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11 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7D5F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rześnia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20</w:t>
      </w:r>
      <w:r w:rsidR="007D5F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19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r.</w:t>
      </w:r>
    </w:p>
    <w:p w14:paraId="716D1595" w14:textId="77777777" w:rsidR="00FB6E7B" w:rsidRPr="007A4CB4" w:rsidRDefault="00FB6E7B" w:rsidP="00FB6E7B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rawo zamówień publicznych (dalej jako: ustawa Pzp),</w:t>
      </w:r>
    </w:p>
    <w:p w14:paraId="00E1E9A6" w14:textId="77777777" w:rsidR="00FB6E7B" w:rsidRDefault="00FB6E7B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</w:t>
      </w:r>
      <w:r w:rsidR="00720447" w:rsidRPr="007A4CB4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ANEK WYKLUCZENIA Z POSTĘPOWANIA</w:t>
      </w:r>
    </w:p>
    <w:p w14:paraId="75CD23CC" w14:textId="77777777" w:rsidR="007D5FF3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oraz</w:t>
      </w:r>
    </w:p>
    <w:p w14:paraId="59E3468A" w14:textId="77777777" w:rsidR="007D5FF3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7D5F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7F16040E" w14:textId="77777777" w:rsidR="007D5FF3" w:rsidRPr="007A4CB4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AA68AD2" w14:textId="77777777" w:rsidR="00FB6E7B" w:rsidRPr="007A4CB4" w:rsidRDefault="00FB6E7B" w:rsidP="009B163E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7A4CB4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="00D8055F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7A4CB4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7A4CB4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7A4CB4">
        <w:rPr>
          <w:rFonts w:asciiTheme="minorHAnsi" w:hAnsiTheme="minorHAnsi" w:cstheme="minorHAnsi"/>
          <w:sz w:val="22"/>
          <w:szCs w:val="22"/>
          <w:lang w:eastAsia="en-US"/>
        </w:rPr>
        <w:t>,</w:t>
      </w:r>
      <w:r w:rsidR="006F2F4E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7A4CB4">
        <w:rPr>
          <w:rFonts w:asciiTheme="minorHAnsi" w:hAnsiTheme="minorHAnsi" w:cstheme="minorHAnsi"/>
          <w:sz w:val="22"/>
          <w:szCs w:val="22"/>
          <w:lang w:eastAsia="en-US"/>
        </w:rPr>
        <w:t xml:space="preserve">prowadzonego przez </w:t>
      </w:r>
      <w:r w:rsidR="0022362E" w:rsidRPr="0022362E">
        <w:rPr>
          <w:rFonts w:asciiTheme="minorHAnsi" w:hAnsiTheme="minorHAnsi" w:cstheme="minorHAnsi"/>
          <w:sz w:val="22"/>
          <w:szCs w:val="22"/>
          <w:lang w:eastAsia="en-US"/>
        </w:rPr>
        <w:t xml:space="preserve">Sieć Badawcza Łukasiewicz - </w:t>
      </w:r>
      <w:r w:rsidR="0022362E" w:rsidRPr="007E120C">
        <w:rPr>
          <w:rFonts w:asciiTheme="minorHAnsi" w:hAnsiTheme="minorHAnsi" w:cstheme="minorHAnsi"/>
          <w:sz w:val="22"/>
          <w:szCs w:val="22"/>
          <w:lang w:eastAsia="en-US"/>
        </w:rPr>
        <w:t xml:space="preserve">Instytut </w:t>
      </w:r>
      <w:r w:rsidR="005E7FB6">
        <w:rPr>
          <w:rFonts w:asciiTheme="minorHAnsi" w:hAnsiTheme="minorHAnsi" w:cstheme="minorHAnsi"/>
          <w:sz w:val="22"/>
          <w:szCs w:val="22"/>
          <w:lang w:eastAsia="en-US"/>
        </w:rPr>
        <w:t xml:space="preserve">Mikroelektroniki i Fotoniki </w:t>
      </w:r>
      <w:r w:rsidRPr="007E120C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oznaczenie</w:t>
      </w:r>
      <w:r w:rsidRPr="007A4CB4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zamawiającego), </w:t>
      </w:r>
      <w:r w:rsidRPr="007A4CB4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322845F9" w14:textId="77777777" w:rsidR="00FB6E7B" w:rsidRPr="007A4CB4" w:rsidRDefault="00FB6E7B" w:rsidP="009B163E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E113753" w14:textId="77777777" w:rsidR="00FB6E7B" w:rsidRPr="006B6796" w:rsidRDefault="00FB6E7B" w:rsidP="00A1595D">
      <w:pPr>
        <w:pStyle w:val="Akapitzlist"/>
        <w:numPr>
          <w:ilvl w:val="0"/>
          <w:numId w:val="32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6B6796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6B6796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</w:t>
      </w:r>
      <w:r w:rsidR="005E7FB6" w:rsidRPr="006B6796">
        <w:rPr>
          <w:rFonts w:asciiTheme="minorHAnsi" w:hAnsiTheme="minorHAnsi" w:cstheme="minorHAnsi"/>
          <w:sz w:val="22"/>
          <w:szCs w:val="22"/>
          <w:lang w:eastAsia="en-US"/>
        </w:rPr>
        <w:t xml:space="preserve">108 ust.1 </w:t>
      </w:r>
      <w:r w:rsidR="004678B8" w:rsidRPr="006B6796">
        <w:rPr>
          <w:rFonts w:asciiTheme="minorHAnsi" w:hAnsiTheme="minorHAnsi" w:cstheme="minorHAnsi"/>
          <w:sz w:val="22"/>
          <w:szCs w:val="22"/>
          <w:lang w:eastAsia="en-US"/>
        </w:rPr>
        <w:t xml:space="preserve"> i 109 ust. 1 pkt 4</w:t>
      </w:r>
      <w:r w:rsidRPr="006B6796">
        <w:rPr>
          <w:rFonts w:asciiTheme="minorHAnsi" w:hAnsiTheme="minorHAnsi" w:cstheme="minorHAnsi"/>
          <w:sz w:val="22"/>
          <w:szCs w:val="22"/>
          <w:lang w:eastAsia="en-US"/>
        </w:rPr>
        <w:t xml:space="preserve"> ustawy</w:t>
      </w:r>
      <w:r w:rsidR="005E7FB6" w:rsidRPr="006B6796">
        <w:rPr>
          <w:rFonts w:asciiTheme="minorHAnsi" w:hAnsiTheme="minorHAnsi" w:cstheme="minorHAnsi"/>
          <w:sz w:val="22"/>
          <w:szCs w:val="22"/>
          <w:lang w:eastAsia="en-US"/>
        </w:rPr>
        <w:t xml:space="preserve"> Pzp</w:t>
      </w:r>
    </w:p>
    <w:p w14:paraId="05844B24" w14:textId="77777777" w:rsidR="00FB6E7B" w:rsidRPr="007A4CB4" w:rsidRDefault="005E7FB6" w:rsidP="005E7FB6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13AE2957" w14:textId="61F87E3D" w:rsidR="005E7FB6" w:rsidRPr="009D157B" w:rsidRDefault="00FB6E7B" w:rsidP="009D157B">
      <w:pPr>
        <w:pStyle w:val="Akapitzlist"/>
        <w:numPr>
          <w:ilvl w:val="0"/>
          <w:numId w:val="32"/>
        </w:num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5E7FB6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="005E7FB6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podać mającą zastosowanie podstawę wykluczenia spośród wymienionych w art. </w:t>
      </w:r>
      <w:r w:rsid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108</w:t>
      </w:r>
      <w:r w:rsidRP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ust. 1 pkt </w:t>
      </w:r>
      <w:r w:rsid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1</w:t>
      </w:r>
      <w:r w:rsidR="005E7FB6" w:rsidRPr="005E7FB6">
        <w:t xml:space="preserve"> </w:t>
      </w:r>
      <w:r w:rsidR="005E7FB6" w:rsidRP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kt 1, 2, 5 lub 6 ustawy Pzp). Jednocześnie oświadczam, że w związku z ww. okolicznością, na podstawie art. 110 ust. 2 ustawy Pzp podjąłem następujące środki naprawcze:</w:t>
      </w:r>
      <w:r w:rsid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………………………………………………………………………………….</w:t>
      </w:r>
    </w:p>
    <w:p w14:paraId="1B74B531" w14:textId="77777777" w:rsidR="00081999" w:rsidRDefault="002317AB" w:rsidP="009B163E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6757D052" w14:textId="77777777" w:rsidR="00FB6E7B" w:rsidRPr="005E7FB6" w:rsidRDefault="00FB6E7B" w:rsidP="00A1595D">
      <w:pPr>
        <w:pStyle w:val="Akapitzlist"/>
        <w:numPr>
          <w:ilvl w:val="0"/>
          <w:numId w:val="32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5E7FB6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spełniam warunki udziału w postępowaniu określone przez zamawiającego w …………..…………………………………………………..………………………………………….. </w:t>
      </w:r>
      <w:r w:rsidRPr="005E7FB6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wskazać dokument i właściwą jednostkę redakcyjną dokumentu, w której określono warunki udziału w postępowaniu)</w:t>
      </w:r>
      <w:r w:rsidRPr="005E7FB6">
        <w:rPr>
          <w:rFonts w:asciiTheme="minorHAnsi" w:hAnsiTheme="minorHAnsi" w:cstheme="minorHAnsi"/>
          <w:sz w:val="22"/>
          <w:szCs w:val="22"/>
          <w:lang w:eastAsia="en-US"/>
        </w:rPr>
        <w:t>.</w:t>
      </w:r>
    </w:p>
    <w:p w14:paraId="2EDFCA7C" w14:textId="77777777" w:rsidR="00FB6E7B" w:rsidRPr="007A4CB4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5A67B1B7" w14:textId="77777777" w:rsidR="00FB6E7B" w:rsidRPr="007A4CB4" w:rsidRDefault="00FB6E7B" w:rsidP="001D27D9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7A4CB4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7A4CB4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57199BEF" w14:textId="77777777" w:rsidR="00FB6E7B" w:rsidRPr="007A4CB4" w:rsidRDefault="00FB6E7B" w:rsidP="007A4CB4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7A4CB4">
        <w:rPr>
          <w:rFonts w:asciiTheme="minorHAnsi" w:hAnsiTheme="minorHAnsi" w:cstheme="minorHAnsi"/>
          <w:i/>
          <w:iCs/>
          <w:sz w:val="16"/>
          <w:szCs w:val="16"/>
          <w:lang w:eastAsia="en-US"/>
        </w:rPr>
        <w:t>(podpis)</w:t>
      </w:r>
    </w:p>
    <w:p w14:paraId="20F15D05" w14:textId="77777777" w:rsidR="001D27D9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BFCCB71" w14:textId="610D0FD7" w:rsidR="009D157B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</w:p>
    <w:p w14:paraId="4D2597E7" w14:textId="2A5CC1B6" w:rsidR="00A923F5" w:rsidRDefault="00A923F5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</w:p>
    <w:p w14:paraId="4380322B" w14:textId="5EC6DD67" w:rsidR="00A923F5" w:rsidRDefault="00A923F5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</w:p>
    <w:p w14:paraId="0E28AB23" w14:textId="08D8A7B2" w:rsidR="00A923F5" w:rsidRDefault="00A923F5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</w:p>
    <w:p w14:paraId="7AA603CB" w14:textId="77777777" w:rsidR="00A923F5" w:rsidRDefault="00A923F5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</w:p>
    <w:p w14:paraId="668A3F4A" w14:textId="77777777" w:rsidR="001D27D9" w:rsidRDefault="001D27D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</w:p>
    <w:p w14:paraId="60AAD5BE" w14:textId="77777777" w:rsidR="00942845" w:rsidRPr="005778B1" w:rsidRDefault="003A3E00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1D27D9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6863DC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14D6CE64" w14:textId="77777777" w:rsidR="006863DC" w:rsidRPr="007A4CB4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FB8892E" w14:textId="77777777" w:rsidR="00FB6E7B" w:rsidRPr="007A4CB4" w:rsidRDefault="00FB6E7B" w:rsidP="00FB6E7B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7A4CB4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5735BB0" w14:textId="77777777" w:rsidR="00FB6E7B" w:rsidRPr="007A4CB4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5914EB3" w14:textId="77777777" w:rsidR="00FB6E7B" w:rsidRPr="006863DC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</w:t>
      </w:r>
      <w:r w:rsidR="006863DC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.</w:t>
      </w:r>
    </w:p>
    <w:p w14:paraId="5284E1BF" w14:textId="77777777" w:rsidR="004E7CFC" w:rsidRPr="007A4CB4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ED5497B" w14:textId="77777777" w:rsidR="00781569" w:rsidRPr="007A4CB4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 xml:space="preserve">dla </w:t>
      </w:r>
      <w:r w:rsidR="005419B4" w:rsidRPr="007A4CB4">
        <w:rPr>
          <w:rFonts w:asciiTheme="minorHAnsi" w:hAnsiTheme="minorHAnsi" w:cstheme="minorHAnsi"/>
          <w:sz w:val="22"/>
          <w:szCs w:val="22"/>
        </w:rPr>
        <w:t xml:space="preserve"> Sieć Badawcza  Łukasiewicz </w:t>
      </w:r>
      <w:r w:rsidR="005419B4" w:rsidRPr="007E120C">
        <w:rPr>
          <w:rFonts w:asciiTheme="minorHAnsi" w:hAnsiTheme="minorHAnsi" w:cstheme="minorHAnsi"/>
          <w:sz w:val="22"/>
          <w:szCs w:val="22"/>
        </w:rPr>
        <w:t xml:space="preserve">- </w:t>
      </w:r>
      <w:r w:rsidRPr="007E120C">
        <w:rPr>
          <w:rFonts w:asciiTheme="minorHAnsi" w:hAnsiTheme="minorHAnsi" w:cstheme="minorHAnsi"/>
          <w:sz w:val="22"/>
          <w:szCs w:val="22"/>
        </w:rPr>
        <w:t>Ins</w:t>
      </w:r>
      <w:r w:rsidR="00781569" w:rsidRPr="007E120C">
        <w:rPr>
          <w:rFonts w:asciiTheme="minorHAnsi" w:hAnsiTheme="minorHAnsi" w:cstheme="minorHAnsi"/>
          <w:sz w:val="22"/>
          <w:szCs w:val="22"/>
        </w:rPr>
        <w:t xml:space="preserve">tytutu </w:t>
      </w:r>
      <w:r w:rsidR="001D27D9">
        <w:rPr>
          <w:rFonts w:asciiTheme="minorHAnsi" w:hAnsiTheme="minorHAnsi" w:cstheme="minorHAnsi"/>
          <w:sz w:val="22"/>
          <w:szCs w:val="22"/>
        </w:rPr>
        <w:t>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7A4CB4" w14:paraId="40EF1FF5" w14:textId="77777777" w:rsidTr="00700781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DF81" w14:textId="77777777" w:rsidR="00700781" w:rsidRPr="007A4CB4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B4050" w14:textId="77777777" w:rsidR="004E7CFC" w:rsidRPr="007A4CB4" w:rsidRDefault="00C60AE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77777777" w:rsidR="003C2B10" w:rsidRPr="00772316" w:rsidRDefault="00406EB2" w:rsidP="009F3D3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06E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</w:t>
            </w:r>
            <w:r w:rsidR="0071217D" w:rsidRPr="00406E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stawa </w:t>
            </w:r>
            <w:r w:rsidR="00772316" w:rsidRPr="00406EB2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71217D" w:rsidRPr="00406EB2">
              <w:rPr>
                <w:rFonts w:ascii="Calibri" w:hAnsi="Calibri" w:cs="Calibri"/>
                <w:b/>
                <w:bCs/>
                <w:sz w:val="22"/>
                <w:szCs w:val="22"/>
              </w:rPr>
              <w:t>odczytowych</w:t>
            </w:r>
            <w:r w:rsidR="0071217D" w:rsidRPr="0071217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układ</w:t>
            </w:r>
            <w:r w:rsidR="0071217D">
              <w:rPr>
                <w:rFonts w:ascii="Calibri" w:hAnsi="Calibri" w:cs="Calibri"/>
                <w:b/>
                <w:bCs/>
                <w:sz w:val="22"/>
                <w:szCs w:val="22"/>
              </w:rPr>
              <w:t>ów</w:t>
            </w:r>
            <w:r w:rsidR="0071217D" w:rsidRPr="0071217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calon</w:t>
            </w:r>
            <w:r w:rsidR="0071217D">
              <w:rPr>
                <w:rFonts w:ascii="Calibri" w:hAnsi="Calibri" w:cs="Calibri"/>
                <w:b/>
                <w:bCs/>
                <w:sz w:val="22"/>
                <w:szCs w:val="22"/>
              </w:rPr>
              <w:t>ych</w:t>
            </w:r>
            <w:r w:rsidR="0071217D" w:rsidRPr="0071217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4E7CFC" w:rsidRPr="007A4CB4" w14:paraId="405987AD" w14:textId="777777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F05876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368996C7" w14:textId="77777777" w:rsidR="00A535E9" w:rsidRDefault="00A535E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76A202A" w14:textId="77777777" w:rsidR="004E7CFC" w:rsidRPr="007A4CB4" w:rsidRDefault="0035228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="0008199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4C81496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7A4CB4" w14:paraId="65B3A3EB" w14:textId="77777777" w:rsidTr="00081999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netto</w:t>
            </w:r>
          </w:p>
          <w:p w14:paraId="14DD4DC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FD9A32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04112DE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1AEA8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7DA447A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5DF996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brutto</w:t>
            </w:r>
          </w:p>
          <w:p w14:paraId="0A3CA53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6F57053B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7A4CB4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  <w:r w:rsidR="00476B50">
              <w:rPr>
                <w:rFonts w:asciiTheme="minorHAnsi" w:hAnsiTheme="minorHAnsi" w:cstheme="minorHAnsi"/>
                <w:iCs/>
                <w:sz w:val="22"/>
                <w:szCs w:val="22"/>
              </w:rPr>
              <w:t>/EUR/USD/GBP*</w:t>
            </w:r>
          </w:p>
          <w:p w14:paraId="7F0A024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łownie:.........................</w:t>
            </w:r>
            <w:r w:rsidR="00942845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</w:t>
            </w:r>
          </w:p>
          <w:p w14:paraId="3E079087" w14:textId="77777777" w:rsidR="004E7CFC" w:rsidRPr="007A4CB4" w:rsidRDefault="0078156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ać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4340606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BE8B89" w14:textId="1CB49B69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...........</w:t>
            </w:r>
            <w:r w:rsidR="003E2DF5" w:rsidRPr="007A4CB4">
              <w:rPr>
                <w:rFonts w:asciiTheme="minorHAnsi" w:hAnsiTheme="minorHAnsi" w:cstheme="minorHAnsi"/>
                <w:sz w:val="22"/>
                <w:szCs w:val="22"/>
              </w:rPr>
              <w:t>..........</w:t>
            </w:r>
            <w:r w:rsidR="00476B50">
              <w:t xml:space="preserve"> </w:t>
            </w:r>
            <w:r w:rsidR="00476B50" w:rsidRPr="00476B50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03FBCAE2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A2F7D9" w14:textId="38FA25EB" w:rsidR="004E7CFC" w:rsidRPr="007A4CB4" w:rsidRDefault="004E7CFC" w:rsidP="00BC61F0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</w:t>
            </w:r>
            <w:r w:rsidR="00476B50">
              <w:t xml:space="preserve"> </w:t>
            </w:r>
            <w:r w:rsidR="00476B50" w:rsidRPr="00476B50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200B1F11" w14:textId="77777777" w:rsidR="004E7CFC" w:rsidRPr="007A4CB4" w:rsidRDefault="00781569" w:rsidP="00781569">
            <w:pPr>
              <w:pStyle w:val="Stopka"/>
              <w:tabs>
                <w:tab w:val="clear" w:pos="4536"/>
                <w:tab w:val="clear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słownie: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</w:t>
            </w:r>
          </w:p>
        </w:tc>
      </w:tr>
      <w:tr w:rsidR="004E7CFC" w:rsidRPr="007A4CB4" w14:paraId="1E5C9812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77777777" w:rsidR="007A1A03" w:rsidRPr="007A4CB4" w:rsidRDefault="004E7CFC" w:rsidP="006B204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CC15AE4" w14:textId="77777777" w:rsidR="004E7CFC" w:rsidRPr="007A4CB4" w:rsidRDefault="006863DC" w:rsidP="00A9432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4E7CFC" w:rsidRPr="006A6E09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A94323" w:rsidRPr="006A6E09">
              <w:rPr>
                <w:rFonts w:asciiTheme="minorHAnsi" w:hAnsiTheme="minorHAnsi" w:cstheme="minorHAnsi"/>
                <w:b/>
                <w:sz w:val="22"/>
                <w:szCs w:val="22"/>
              </w:rPr>
              <w:t>100 dni</w:t>
            </w:r>
            <w:r w:rsidR="00B33671" w:rsidRPr="006A6E09">
              <w:rPr>
                <w:rFonts w:asciiTheme="minorHAnsi" w:hAnsiTheme="minorHAnsi" w:cstheme="minorHAnsi"/>
                <w:sz w:val="22"/>
                <w:szCs w:val="22"/>
              </w:rPr>
              <w:t xml:space="preserve"> od</w:t>
            </w:r>
            <w:r w:rsidR="00B33671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daty </w:t>
            </w:r>
            <w:r w:rsidR="00352289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zawarcia </w:t>
            </w:r>
            <w:r w:rsidR="00C50DF6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517B6292" w:rsidR="004E7CFC" w:rsidRPr="007A4CB4" w:rsidRDefault="004E7CFC" w:rsidP="00476B50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</w:t>
            </w:r>
            <w:r w:rsidR="0077231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772316" w:rsidRPr="00772316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476B50">
              <w:rPr>
                <w:rFonts w:asciiTheme="minorHAnsi" w:hAnsiTheme="minorHAnsi" w:cstheme="minorHAnsi"/>
                <w:i/>
                <w:sz w:val="22"/>
                <w:szCs w:val="22"/>
              </w:rPr>
              <w:t>dniach</w:t>
            </w:r>
            <w:r w:rsidR="00772316" w:rsidRPr="00772316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7C71F9B6" w:rsidR="00F02396" w:rsidRPr="007A4CB4" w:rsidRDefault="008F03B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4E14DCFD" w:rsidR="00F02396" w:rsidRPr="007A4CB4" w:rsidRDefault="00F02396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 Zamawi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jącego obowiązku podatkowego. </w:t>
            </w:r>
          </w:p>
          <w:p w14:paraId="223AEFBF" w14:textId="0B20A6F1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........................................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.........</w:t>
            </w:r>
          </w:p>
        </w:tc>
      </w:tr>
      <w:tr w:rsidR="00F02396" w:rsidRPr="007A4CB4" w14:paraId="0055B72D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3A6DF21" w:rsidR="00F02396" w:rsidRPr="007A4CB4" w:rsidRDefault="008F03B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4A9C2A" w14:textId="373FCE95" w:rsidR="00F02396" w:rsidRPr="007A4CB4" w:rsidRDefault="00F02396" w:rsidP="0070078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</w:t>
            </w:r>
            <w:r w:rsidR="00F521F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/ nie jestem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zedsiębiorcą 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z sektora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małych/średnich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* przed</w:t>
            </w:r>
            <w:r w:rsidR="00CC07AA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iębiorstw 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="00CC07AA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 rozumieniu ustawy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z dnia </w:t>
            </w:r>
            <w:r w:rsidR="00700781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 marca 2018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</w:t>
            </w:r>
            <w:r w:rsidR="00700781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  <w:r w:rsidR="00CA238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00781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rawo przedsiębiorców </w:t>
            </w:r>
          </w:p>
        </w:tc>
      </w:tr>
      <w:tr w:rsidR="00735989" w:rsidRPr="007A4CB4" w14:paraId="01ECC47B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147C2310" w:rsidR="00735989" w:rsidRPr="007A4CB4" w:rsidRDefault="008F03B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77777777" w:rsidR="00735989" w:rsidRPr="007A4CB4" w:rsidRDefault="0073598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715A9447" w:rsidR="00735989" w:rsidRPr="007A4CB4" w:rsidRDefault="00735989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zapoznałem się z treścią SIWZ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raz 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z załącznikami stanowiącymi jej integralną część) </w:t>
            </w:r>
            <w:r w:rsidR="00476B5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akceptuję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j</w:t>
            </w:r>
            <w:r w:rsidR="00655D4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rzmienie bez zastrzeżeń.</w:t>
            </w:r>
          </w:p>
        </w:tc>
      </w:tr>
      <w:tr w:rsidR="000538F1" w:rsidRPr="007A4CB4" w14:paraId="1F30DF77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7BECEB03" w:rsidR="000538F1" w:rsidRPr="007A4CB4" w:rsidRDefault="008F03BA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77777777" w:rsidR="000538F1" w:rsidRPr="007A4CB4" w:rsidRDefault="000538F1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</w:t>
            </w:r>
            <w:r w:rsidR="00BF0CD7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7A4CB4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76B9309D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398ADC44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E7CFC" w:rsidRPr="007A4CB4" w14:paraId="6FDC6586" w14:textId="777777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78120A44" w:rsidR="004E7CFC" w:rsidRPr="007A4CB4" w:rsidRDefault="0048060B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8F03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77777777" w:rsidR="004E7CFC" w:rsidRPr="007A4CB4" w:rsidRDefault="00942845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soby uprawnione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6F341807" w:rsidR="004E7CFC" w:rsidRPr="007A4CB4" w:rsidRDefault="004F7AD9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8F03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77777777" w:rsidR="004E7CFC" w:rsidRPr="007A4CB4" w:rsidRDefault="004E7CFC" w:rsidP="001F39F2">
            <w:pPr>
              <w:pStyle w:val="Tekstpodstawowy2"/>
              <w:spacing w:after="120" w:line="276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7777777" w:rsidR="004E7CFC" w:rsidRPr="007A4CB4" w:rsidRDefault="009C66C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części zamówienia 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</w:t>
            </w:r>
            <w:r w:rsidR="00C60AE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</w:t>
            </w:r>
          </w:p>
          <w:p w14:paraId="4263CD95" w14:textId="77777777" w:rsidR="00512FA5" w:rsidRPr="007A4CB4" w:rsidRDefault="00512FA5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</w:t>
            </w:r>
            <w:r w:rsidR="009C66CC"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firm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E7CFC" w:rsidRPr="007A4CB4" w14:paraId="2CB64520" w14:textId="77777777" w:rsidTr="00F02396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E35788D" w:rsidR="004E7CFC" w:rsidRPr="007A4CB4" w:rsidRDefault="00F02396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8F03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81379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77777777" w:rsidR="002317AB" w:rsidRPr="007A4CB4" w:rsidRDefault="001F1BD6" w:rsidP="00942845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>*</w:t>
      </w:r>
      <w:r w:rsidRPr="007A4CB4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4F015FE" w14:textId="77777777" w:rsidR="00BF0CD7" w:rsidRDefault="00BF0CD7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7988730F" w14:textId="77777777" w:rsidR="00056414" w:rsidRDefault="00056414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2B2F2BA" w14:textId="77777777" w:rsidR="00056414" w:rsidRDefault="00056414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261668D1" w14:textId="77777777" w:rsidR="00056414" w:rsidRPr="007A4CB4" w:rsidRDefault="00056414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4BFE9F4" w14:textId="77777777" w:rsidR="00BF0CD7" w:rsidRPr="007A4CB4" w:rsidRDefault="00BF0CD7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117EFFD3" w14:textId="77777777" w:rsidR="00D8055F" w:rsidRDefault="00D8055F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5028EE62" w14:textId="77777777" w:rsidR="0066296E" w:rsidRDefault="0066296E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4E104D" w14:textId="77777777" w:rsidR="00056414" w:rsidRDefault="00056414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D426A0" w14:textId="77777777" w:rsidR="00056414" w:rsidRDefault="00056414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DA9AFF" w14:textId="77777777" w:rsidR="00056414" w:rsidRDefault="00056414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78FE6F" w14:textId="77777777" w:rsidR="00C24B96" w:rsidRDefault="00C24B96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3E3D4E" w14:textId="0A4D4883" w:rsidR="00E13A35" w:rsidRPr="0071217D" w:rsidRDefault="00E13A35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bookmarkStart w:id="0" w:name="_GoBack"/>
      <w:bookmarkEnd w:id="0"/>
    </w:p>
    <w:sectPr w:rsidR="00E13A35" w:rsidRPr="0071217D" w:rsidSect="00C57F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5C9CB1" w16cid:durableId="23FDDCD2"/>
  <w16cid:commentId w16cid:paraId="23F407F2" w16cid:durableId="23FDDDE8"/>
  <w16cid:commentId w16cid:paraId="63E199FE" w16cid:durableId="23FDDCD3"/>
  <w16cid:commentId w16cid:paraId="60DD7F43" w16cid:durableId="23FDDD80"/>
  <w16cid:commentId w16cid:paraId="2C680CF3" w16cid:durableId="23FDDCD4"/>
  <w16cid:commentId w16cid:paraId="2EC5976D" w16cid:durableId="23FDDE3D"/>
  <w16cid:commentId w16cid:paraId="6D4EFF92" w16cid:durableId="23FDDCD5"/>
  <w16cid:commentId w16cid:paraId="0AAF6F1D" w16cid:durableId="23FDDF0E"/>
  <w16cid:commentId w16cid:paraId="074674BE" w16cid:durableId="23FDDCD6"/>
  <w16cid:commentId w16cid:paraId="34F96242" w16cid:durableId="23FDDCD7"/>
  <w16cid:commentId w16cid:paraId="5E3B5185" w16cid:durableId="23FDDF26"/>
  <w16cid:commentId w16cid:paraId="0D160E29" w16cid:durableId="23FDDCD8"/>
  <w16cid:commentId w16cid:paraId="2229E9A7" w16cid:durableId="23FDDCD9"/>
  <w16cid:commentId w16cid:paraId="3CF56C55" w16cid:durableId="23FDDCDA"/>
  <w16cid:commentId w16cid:paraId="2545ED8E" w16cid:durableId="23FDDF78"/>
  <w16cid:commentId w16cid:paraId="2E49C95A" w16cid:durableId="23FDDCDB"/>
  <w16cid:commentId w16cid:paraId="5FBE5EAE" w16cid:durableId="23FDDF3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011757" w14:textId="77777777" w:rsidR="003C0CFE" w:rsidRDefault="003C0CFE">
      <w:r>
        <w:separator/>
      </w:r>
    </w:p>
  </w:endnote>
  <w:endnote w:type="continuationSeparator" w:id="0">
    <w:p w14:paraId="2507D8DB" w14:textId="77777777" w:rsidR="003C0CFE" w:rsidRDefault="003C0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D404F" w14:textId="77777777" w:rsidR="00A923F5" w:rsidRDefault="00A923F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B009F" w14:textId="4D301DFA" w:rsidR="00A923F5" w:rsidRDefault="00A923F5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95F4E">
      <w:rPr>
        <w:rStyle w:val="Numerstrony"/>
        <w:noProof/>
      </w:rPr>
      <w:t>4</w:t>
    </w:r>
    <w:r>
      <w:rPr>
        <w:rStyle w:val="Numerstrony"/>
      </w:rPr>
      <w:fldChar w:fldCharType="end"/>
    </w:r>
  </w:p>
  <w:p w14:paraId="56638570" w14:textId="77777777" w:rsidR="00A923F5" w:rsidRPr="00FA0E1E" w:rsidRDefault="00A923F5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-2/13/2021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B11A4" w14:textId="77777777" w:rsidR="00A923F5" w:rsidRPr="009A52DD" w:rsidRDefault="00A923F5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-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3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0DB0AEBA" w14:textId="77777777" w:rsidR="00A923F5" w:rsidRDefault="00A923F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838F4" w14:textId="77777777" w:rsidR="003C0CFE" w:rsidRDefault="003C0CFE">
      <w:r>
        <w:separator/>
      </w:r>
    </w:p>
  </w:footnote>
  <w:footnote w:type="continuationSeparator" w:id="0">
    <w:p w14:paraId="788292DE" w14:textId="77777777" w:rsidR="003C0CFE" w:rsidRDefault="003C0C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615B29" w14:textId="77777777" w:rsidR="00A923F5" w:rsidRDefault="00A923F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5F402" w14:textId="77777777" w:rsidR="00A923F5" w:rsidRDefault="00A923F5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AD764" w14:textId="77777777" w:rsidR="00A923F5" w:rsidRDefault="00A923F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4FA0BC0"/>
    <w:multiLevelType w:val="hybridMultilevel"/>
    <w:tmpl w:val="CD70C846"/>
    <w:lvl w:ilvl="0" w:tplc="D15AE07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058C0AD3"/>
    <w:multiLevelType w:val="hybridMultilevel"/>
    <w:tmpl w:val="F728801E"/>
    <w:lvl w:ilvl="0" w:tplc="708C17E8">
      <w:start w:val="1"/>
      <w:numFmt w:val="decimal"/>
      <w:lvlText w:val="%1)"/>
      <w:lvlJc w:val="left"/>
      <w:pPr>
        <w:ind w:left="186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3" w15:restartNumberingAfterBreak="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19297955"/>
    <w:multiLevelType w:val="hybridMultilevel"/>
    <w:tmpl w:val="F6BE639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1C714872"/>
    <w:multiLevelType w:val="hybridMultilevel"/>
    <w:tmpl w:val="E9620C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3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4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7" w15:restartNumberingAfterBreak="0">
    <w:nsid w:val="27F937DF"/>
    <w:multiLevelType w:val="hybridMultilevel"/>
    <w:tmpl w:val="37CCDA9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9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4" w15:restartNumberingAfterBreak="0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5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6" w15:restartNumberingAfterBreak="0">
    <w:nsid w:val="41EC404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3621"/>
        </w:tabs>
        <w:ind w:left="3621" w:hanging="360"/>
      </w:pPr>
      <w:rPr>
        <w:rFonts w:ascii="Calibri" w:hAnsi="Calibri" w:cs="Calibri" w:hint="default"/>
      </w:rPr>
    </w:lvl>
  </w:abstractNum>
  <w:abstractNum w:abstractNumId="47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8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44F956B6"/>
    <w:multiLevelType w:val="hybridMultilevel"/>
    <w:tmpl w:val="BBCC344E"/>
    <w:lvl w:ilvl="0" w:tplc="0415000F">
      <w:start w:val="1"/>
      <w:numFmt w:val="decimal"/>
      <w:lvlText w:val="%1."/>
      <w:lvlJc w:val="left"/>
      <w:pPr>
        <w:ind w:left="1125" w:hanging="360"/>
      </w:p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0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1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2" w15:restartNumberingAfterBreak="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F7E63E9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7" w15:restartNumberingAfterBreak="0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0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1" w15:restartNumberingAfterBreak="0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2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3" w15:restartNumberingAfterBreak="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5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8" w15:restartNumberingAfterBreak="0">
    <w:nsid w:val="69187BF4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0" w15:restartNumberingAfterBreak="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1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2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5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7" w15:restartNumberingAfterBreak="0">
    <w:nsid w:val="718C69C5"/>
    <w:multiLevelType w:val="singleLevel"/>
    <w:tmpl w:val="4BE04BF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</w:abstractNum>
  <w:abstractNum w:abstractNumId="78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79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0" w15:restartNumberingAfterBreak="0">
    <w:nsid w:val="73F722FB"/>
    <w:multiLevelType w:val="hybridMultilevel"/>
    <w:tmpl w:val="83F27E1A"/>
    <w:lvl w:ilvl="0" w:tplc="EC5ABB16">
      <w:start w:val="3"/>
      <w:numFmt w:val="decimal"/>
      <w:lvlText w:val="%1)"/>
      <w:lvlJc w:val="left"/>
      <w:pPr>
        <w:ind w:left="5322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4F82565"/>
    <w:multiLevelType w:val="multilevel"/>
    <w:tmpl w:val="4E72F2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2" w15:restartNumberingAfterBreak="0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6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77"/>
  </w:num>
  <w:num w:numId="2">
    <w:abstractNumId w:val="59"/>
    <w:lvlOverride w:ilvl="0">
      <w:startOverride w:val="1"/>
    </w:lvlOverride>
  </w:num>
  <w:num w:numId="3">
    <w:abstractNumId w:val="47"/>
    <w:lvlOverride w:ilvl="0">
      <w:startOverride w:val="1"/>
    </w:lvlOverride>
  </w:num>
  <w:num w:numId="4">
    <w:abstractNumId w:val="33"/>
  </w:num>
  <w:num w:numId="5">
    <w:abstractNumId w:val="19"/>
  </w:num>
  <w:num w:numId="6">
    <w:abstractNumId w:val="36"/>
  </w:num>
  <w:num w:numId="7">
    <w:abstractNumId w:val="32"/>
  </w:num>
  <w:num w:numId="8">
    <w:abstractNumId w:val="17"/>
  </w:num>
  <w:num w:numId="9">
    <w:abstractNumId w:val="28"/>
  </w:num>
  <w:num w:numId="10">
    <w:abstractNumId w:val="83"/>
  </w:num>
  <w:num w:numId="11">
    <w:abstractNumId w:val="18"/>
  </w:num>
  <w:num w:numId="12">
    <w:abstractNumId w:val="24"/>
  </w:num>
  <w:num w:numId="13">
    <w:abstractNumId w:val="81"/>
  </w:num>
  <w:num w:numId="14">
    <w:abstractNumId w:val="38"/>
  </w:num>
  <w:num w:numId="15">
    <w:abstractNumId w:val="43"/>
  </w:num>
  <w:num w:numId="16">
    <w:abstractNumId w:val="64"/>
  </w:num>
  <w:num w:numId="17">
    <w:abstractNumId w:val="35"/>
  </w:num>
  <w:num w:numId="18">
    <w:abstractNumId w:val="76"/>
  </w:num>
  <w:num w:numId="19">
    <w:abstractNumId w:val="56"/>
  </w:num>
  <w:num w:numId="20">
    <w:abstractNumId w:val="85"/>
  </w:num>
  <w:num w:numId="21">
    <w:abstractNumId w:val="11"/>
  </w:num>
  <w:num w:numId="22">
    <w:abstractNumId w:val="9"/>
  </w:num>
  <w:num w:numId="23">
    <w:abstractNumId w:val="29"/>
  </w:num>
  <w:num w:numId="24">
    <w:abstractNumId w:val="14"/>
  </w:num>
  <w:num w:numId="25">
    <w:abstractNumId w:val="75"/>
  </w:num>
  <w:num w:numId="26">
    <w:abstractNumId w:val="7"/>
  </w:num>
  <w:num w:numId="27">
    <w:abstractNumId w:val="31"/>
  </w:num>
  <w:num w:numId="28">
    <w:abstractNumId w:val="39"/>
  </w:num>
  <w:num w:numId="29">
    <w:abstractNumId w:val="12"/>
  </w:num>
  <w:num w:numId="30">
    <w:abstractNumId w:val="16"/>
  </w:num>
  <w:num w:numId="31">
    <w:abstractNumId w:val="71"/>
  </w:num>
  <w:num w:numId="32">
    <w:abstractNumId w:val="84"/>
  </w:num>
  <w:num w:numId="33">
    <w:abstractNumId w:val="79"/>
  </w:num>
  <w:num w:numId="34">
    <w:abstractNumId w:val="40"/>
  </w:num>
  <w:num w:numId="35">
    <w:abstractNumId w:val="30"/>
  </w:num>
  <w:num w:numId="36">
    <w:abstractNumId w:val="51"/>
  </w:num>
  <w:num w:numId="37">
    <w:abstractNumId w:val="8"/>
  </w:num>
  <w:num w:numId="38">
    <w:abstractNumId w:val="48"/>
  </w:num>
  <w:num w:numId="39">
    <w:abstractNumId w:val="65"/>
  </w:num>
  <w:num w:numId="40">
    <w:abstractNumId w:val="74"/>
  </w:num>
  <w:num w:numId="41">
    <w:abstractNumId w:val="15"/>
  </w:num>
  <w:num w:numId="42">
    <w:abstractNumId w:val="60"/>
  </w:num>
  <w:num w:numId="43">
    <w:abstractNumId w:val="45"/>
  </w:num>
  <w:num w:numId="44">
    <w:abstractNumId w:val="58"/>
  </w:num>
  <w:num w:numId="45">
    <w:abstractNumId w:val="73"/>
  </w:num>
  <w:num w:numId="46">
    <w:abstractNumId w:val="72"/>
  </w:num>
  <w:num w:numId="47">
    <w:abstractNumId w:val="26"/>
  </w:num>
  <w:num w:numId="48">
    <w:abstractNumId w:val="62"/>
  </w:num>
  <w:num w:numId="49">
    <w:abstractNumId w:val="69"/>
  </w:num>
  <w:num w:numId="50">
    <w:abstractNumId w:val="86"/>
  </w:num>
  <w:num w:numId="51">
    <w:abstractNumId w:val="34"/>
  </w:num>
  <w:num w:numId="52">
    <w:abstractNumId w:val="50"/>
  </w:num>
  <w:num w:numId="53">
    <w:abstractNumId w:val="53"/>
  </w:num>
  <w:num w:numId="54">
    <w:abstractNumId w:val="10"/>
  </w:num>
  <w:num w:numId="55">
    <w:abstractNumId w:val="42"/>
  </w:num>
  <w:num w:numId="56">
    <w:abstractNumId w:val="55"/>
  </w:num>
  <w:num w:numId="57">
    <w:abstractNumId w:val="21"/>
  </w:num>
  <w:num w:numId="58">
    <w:abstractNumId w:val="25"/>
  </w:num>
  <w:num w:numId="59">
    <w:abstractNumId w:val="41"/>
  </w:num>
  <w:num w:numId="60">
    <w:abstractNumId w:val="57"/>
  </w:num>
  <w:num w:numId="61">
    <w:abstractNumId w:val="37"/>
  </w:num>
  <w:num w:numId="62">
    <w:abstractNumId w:val="22"/>
  </w:num>
  <w:num w:numId="63">
    <w:abstractNumId w:val="54"/>
  </w:num>
  <w:num w:numId="64">
    <w:abstractNumId w:val="80"/>
  </w:num>
  <w:num w:numId="65">
    <w:abstractNumId w:val="27"/>
  </w:num>
  <w:num w:numId="66">
    <w:abstractNumId w:val="61"/>
  </w:num>
  <w:num w:numId="67">
    <w:abstractNumId w:val="23"/>
  </w:num>
  <w:num w:numId="68">
    <w:abstractNumId w:val="70"/>
  </w:num>
  <w:num w:numId="69">
    <w:abstractNumId w:val="52"/>
  </w:num>
  <w:num w:numId="70">
    <w:abstractNumId w:val="44"/>
  </w:num>
  <w:num w:numId="71">
    <w:abstractNumId w:val="67"/>
  </w:num>
  <w:num w:numId="72">
    <w:abstractNumId w:val="66"/>
  </w:num>
  <w:num w:numId="73">
    <w:abstractNumId w:val="13"/>
  </w:num>
  <w:num w:numId="74">
    <w:abstractNumId w:val="78"/>
  </w:num>
  <w:num w:numId="75">
    <w:abstractNumId w:val="63"/>
  </w:num>
  <w:num w:numId="76">
    <w:abstractNumId w:val="82"/>
  </w:num>
  <w:num w:numId="77">
    <w:abstractNumId w:val="46"/>
  </w:num>
  <w:num w:numId="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49"/>
  </w:num>
  <w:num w:numId="80">
    <w:abstractNumId w:val="68"/>
  </w:num>
  <w:num w:numId="81">
    <w:abstractNumId w:val="2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4B9C"/>
    <w:rsid w:val="00005969"/>
    <w:rsid w:val="0001098D"/>
    <w:rsid w:val="000112B0"/>
    <w:rsid w:val="000140AC"/>
    <w:rsid w:val="000145A9"/>
    <w:rsid w:val="00015C29"/>
    <w:rsid w:val="00020591"/>
    <w:rsid w:val="00020784"/>
    <w:rsid w:val="00022AA4"/>
    <w:rsid w:val="000240A0"/>
    <w:rsid w:val="00024BB2"/>
    <w:rsid w:val="00026223"/>
    <w:rsid w:val="000265C5"/>
    <w:rsid w:val="000312CA"/>
    <w:rsid w:val="00031663"/>
    <w:rsid w:val="0003223F"/>
    <w:rsid w:val="0003491C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43FA"/>
    <w:rsid w:val="0005472C"/>
    <w:rsid w:val="0005610A"/>
    <w:rsid w:val="00056414"/>
    <w:rsid w:val="00061DBD"/>
    <w:rsid w:val="00063401"/>
    <w:rsid w:val="00064A3F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22DE"/>
    <w:rsid w:val="000D198D"/>
    <w:rsid w:val="000D5BE2"/>
    <w:rsid w:val="000E4CB7"/>
    <w:rsid w:val="000E6035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5596"/>
    <w:rsid w:val="00125845"/>
    <w:rsid w:val="00126D1C"/>
    <w:rsid w:val="0013292F"/>
    <w:rsid w:val="00134ECA"/>
    <w:rsid w:val="00135273"/>
    <w:rsid w:val="00135451"/>
    <w:rsid w:val="0013619D"/>
    <w:rsid w:val="0013662E"/>
    <w:rsid w:val="001373A9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B7A"/>
    <w:rsid w:val="002571E6"/>
    <w:rsid w:val="00261C41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444C"/>
    <w:rsid w:val="002E46A4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78A8"/>
    <w:rsid w:val="00310D8A"/>
    <w:rsid w:val="003166B8"/>
    <w:rsid w:val="00316F26"/>
    <w:rsid w:val="00317BB5"/>
    <w:rsid w:val="00320E1A"/>
    <w:rsid w:val="00320E27"/>
    <w:rsid w:val="0032706F"/>
    <w:rsid w:val="00331641"/>
    <w:rsid w:val="003335FC"/>
    <w:rsid w:val="00333B25"/>
    <w:rsid w:val="0033411E"/>
    <w:rsid w:val="00340982"/>
    <w:rsid w:val="003410ED"/>
    <w:rsid w:val="00351805"/>
    <w:rsid w:val="00352289"/>
    <w:rsid w:val="00352CAA"/>
    <w:rsid w:val="003549D2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D26"/>
    <w:rsid w:val="0039523E"/>
    <w:rsid w:val="00397701"/>
    <w:rsid w:val="003A0170"/>
    <w:rsid w:val="003A14EB"/>
    <w:rsid w:val="003A173D"/>
    <w:rsid w:val="003A3E00"/>
    <w:rsid w:val="003A54F9"/>
    <w:rsid w:val="003B2252"/>
    <w:rsid w:val="003B3884"/>
    <w:rsid w:val="003B46C0"/>
    <w:rsid w:val="003B68A7"/>
    <w:rsid w:val="003B76C6"/>
    <w:rsid w:val="003B776E"/>
    <w:rsid w:val="003C047A"/>
    <w:rsid w:val="003C0CFE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2FB8"/>
    <w:rsid w:val="003D4BD6"/>
    <w:rsid w:val="003D5A66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2900"/>
    <w:rsid w:val="003F3E78"/>
    <w:rsid w:val="003F4E6E"/>
    <w:rsid w:val="003F59A0"/>
    <w:rsid w:val="003F6597"/>
    <w:rsid w:val="003F775F"/>
    <w:rsid w:val="003F796C"/>
    <w:rsid w:val="0040008C"/>
    <w:rsid w:val="004009FB"/>
    <w:rsid w:val="00403487"/>
    <w:rsid w:val="004044C5"/>
    <w:rsid w:val="00404D34"/>
    <w:rsid w:val="00405C20"/>
    <w:rsid w:val="00406A09"/>
    <w:rsid w:val="00406EB2"/>
    <w:rsid w:val="00410B01"/>
    <w:rsid w:val="0041377A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60B5"/>
    <w:rsid w:val="00437B3A"/>
    <w:rsid w:val="00444705"/>
    <w:rsid w:val="004461A3"/>
    <w:rsid w:val="0044658F"/>
    <w:rsid w:val="00447454"/>
    <w:rsid w:val="00452550"/>
    <w:rsid w:val="00453EDD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454D"/>
    <w:rsid w:val="00474FB2"/>
    <w:rsid w:val="004756B8"/>
    <w:rsid w:val="00475C0A"/>
    <w:rsid w:val="00476B50"/>
    <w:rsid w:val="0048060B"/>
    <w:rsid w:val="00481013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7142"/>
    <w:rsid w:val="004D0D93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347F"/>
    <w:rsid w:val="00596664"/>
    <w:rsid w:val="005A236B"/>
    <w:rsid w:val="005A2903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53D1"/>
    <w:rsid w:val="005C7384"/>
    <w:rsid w:val="005C7CAB"/>
    <w:rsid w:val="005D14A4"/>
    <w:rsid w:val="005D2BE0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D49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28E9"/>
    <w:rsid w:val="00645FB6"/>
    <w:rsid w:val="00646488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92A"/>
    <w:rsid w:val="006A6E09"/>
    <w:rsid w:val="006A6EB7"/>
    <w:rsid w:val="006B204B"/>
    <w:rsid w:val="006B53AD"/>
    <w:rsid w:val="006B6796"/>
    <w:rsid w:val="006C0D2D"/>
    <w:rsid w:val="006C1F77"/>
    <w:rsid w:val="006C2555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74E0"/>
    <w:rsid w:val="00737C60"/>
    <w:rsid w:val="007414AA"/>
    <w:rsid w:val="00741516"/>
    <w:rsid w:val="00742FD7"/>
    <w:rsid w:val="0074374B"/>
    <w:rsid w:val="0074529A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59F"/>
    <w:rsid w:val="007744A2"/>
    <w:rsid w:val="0077577B"/>
    <w:rsid w:val="007802CD"/>
    <w:rsid w:val="00781458"/>
    <w:rsid w:val="00781569"/>
    <w:rsid w:val="00786400"/>
    <w:rsid w:val="0078752C"/>
    <w:rsid w:val="00787A77"/>
    <w:rsid w:val="00791810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7E2"/>
    <w:rsid w:val="007E3C8A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65F1"/>
    <w:rsid w:val="00831865"/>
    <w:rsid w:val="00833F06"/>
    <w:rsid w:val="00834824"/>
    <w:rsid w:val="00835658"/>
    <w:rsid w:val="00835ADC"/>
    <w:rsid w:val="00840E08"/>
    <w:rsid w:val="00842B2E"/>
    <w:rsid w:val="00843558"/>
    <w:rsid w:val="00843B4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741"/>
    <w:rsid w:val="00887CEE"/>
    <w:rsid w:val="008914C5"/>
    <w:rsid w:val="00893702"/>
    <w:rsid w:val="008951F6"/>
    <w:rsid w:val="00895B89"/>
    <w:rsid w:val="008A38C0"/>
    <w:rsid w:val="008A3A87"/>
    <w:rsid w:val="008A3B9B"/>
    <w:rsid w:val="008A3F8C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434E"/>
    <w:rsid w:val="00926AE5"/>
    <w:rsid w:val="00926B42"/>
    <w:rsid w:val="00927BD4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702DB"/>
    <w:rsid w:val="00971366"/>
    <w:rsid w:val="00975436"/>
    <w:rsid w:val="00976E28"/>
    <w:rsid w:val="00977CB1"/>
    <w:rsid w:val="00981285"/>
    <w:rsid w:val="00982BD0"/>
    <w:rsid w:val="00983AB6"/>
    <w:rsid w:val="00984EE0"/>
    <w:rsid w:val="00986A88"/>
    <w:rsid w:val="00987051"/>
    <w:rsid w:val="00990456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753F"/>
    <w:rsid w:val="00A0042C"/>
    <w:rsid w:val="00A00CD4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1DD2"/>
    <w:rsid w:val="00A2272B"/>
    <w:rsid w:val="00A23A12"/>
    <w:rsid w:val="00A25B72"/>
    <w:rsid w:val="00A2697B"/>
    <w:rsid w:val="00A27CF8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6146A"/>
    <w:rsid w:val="00A64299"/>
    <w:rsid w:val="00A66DEA"/>
    <w:rsid w:val="00A7269D"/>
    <w:rsid w:val="00A72BA1"/>
    <w:rsid w:val="00A7302E"/>
    <w:rsid w:val="00A81134"/>
    <w:rsid w:val="00A811CD"/>
    <w:rsid w:val="00A83CE5"/>
    <w:rsid w:val="00A84B66"/>
    <w:rsid w:val="00A855FB"/>
    <w:rsid w:val="00A85A53"/>
    <w:rsid w:val="00A923F5"/>
    <w:rsid w:val="00A94323"/>
    <w:rsid w:val="00A94CCE"/>
    <w:rsid w:val="00A95902"/>
    <w:rsid w:val="00A96A2A"/>
    <w:rsid w:val="00A97041"/>
    <w:rsid w:val="00AA01AB"/>
    <w:rsid w:val="00AA0687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E1EF9"/>
    <w:rsid w:val="00AE52C8"/>
    <w:rsid w:val="00B0093D"/>
    <w:rsid w:val="00B0170A"/>
    <w:rsid w:val="00B027EC"/>
    <w:rsid w:val="00B07AE6"/>
    <w:rsid w:val="00B15CBE"/>
    <w:rsid w:val="00B172F7"/>
    <w:rsid w:val="00B17C25"/>
    <w:rsid w:val="00B20BC9"/>
    <w:rsid w:val="00B21E2E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E5B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5F4E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06"/>
    <w:rsid w:val="00BC57FE"/>
    <w:rsid w:val="00BC5F83"/>
    <w:rsid w:val="00BC6157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7C75"/>
    <w:rsid w:val="00BF0199"/>
    <w:rsid w:val="00BF0CD7"/>
    <w:rsid w:val="00BF0E48"/>
    <w:rsid w:val="00BF0F99"/>
    <w:rsid w:val="00BF313C"/>
    <w:rsid w:val="00BF3FB0"/>
    <w:rsid w:val="00C00F41"/>
    <w:rsid w:val="00C01870"/>
    <w:rsid w:val="00C01CD5"/>
    <w:rsid w:val="00C02287"/>
    <w:rsid w:val="00C02E82"/>
    <w:rsid w:val="00C036BF"/>
    <w:rsid w:val="00C0510F"/>
    <w:rsid w:val="00C10614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049"/>
    <w:rsid w:val="00CB5513"/>
    <w:rsid w:val="00CB5E5F"/>
    <w:rsid w:val="00CB6C14"/>
    <w:rsid w:val="00CB7BB0"/>
    <w:rsid w:val="00CC0678"/>
    <w:rsid w:val="00CC07AA"/>
    <w:rsid w:val="00CC11E8"/>
    <w:rsid w:val="00CC32C4"/>
    <w:rsid w:val="00CD3106"/>
    <w:rsid w:val="00CD46CE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10807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6FFC"/>
    <w:rsid w:val="00D675AA"/>
    <w:rsid w:val="00D675CE"/>
    <w:rsid w:val="00D712CE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4543"/>
    <w:rsid w:val="00E54C9C"/>
    <w:rsid w:val="00E553B7"/>
    <w:rsid w:val="00E554B1"/>
    <w:rsid w:val="00E555FE"/>
    <w:rsid w:val="00E60157"/>
    <w:rsid w:val="00E64124"/>
    <w:rsid w:val="00E66D66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AD1"/>
    <w:rsid w:val="00EC7995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D5D"/>
    <w:rsid w:val="00F91358"/>
    <w:rsid w:val="00F91BEA"/>
    <w:rsid w:val="00F92D6E"/>
    <w:rsid w:val="00F93686"/>
    <w:rsid w:val="00F97555"/>
    <w:rsid w:val="00F97BDA"/>
    <w:rsid w:val="00F97D2A"/>
    <w:rsid w:val="00FA023F"/>
    <w:rsid w:val="00FA0E1E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39DE"/>
    <w:rsid w:val="00FD51B5"/>
    <w:rsid w:val="00FD5DA4"/>
    <w:rsid w:val="00FD759C"/>
    <w:rsid w:val="00FD7B84"/>
    <w:rsid w:val="00FD7D48"/>
    <w:rsid w:val="00FE0309"/>
    <w:rsid w:val="00FE197F"/>
    <w:rsid w:val="00FE36E2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  <w15:docId w15:val="{FF41931B-2AA8-4EFD-8AFB-451E1528F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1358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43EABE-63F7-470F-BA39-866D96EA6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4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1-03-23T13:48:00Z</cp:lastPrinted>
  <dcterms:created xsi:type="dcterms:W3CDTF">2021-03-23T13:49:00Z</dcterms:created>
  <dcterms:modified xsi:type="dcterms:W3CDTF">2021-03-23T13:49:00Z</dcterms:modified>
</cp:coreProperties>
</file>